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5EFCF1F" w14:textId="6D7A36E3" w:rsidR="005C1956" w:rsidRPr="00F202C0" w:rsidRDefault="00AB23CC">
      <w:pPr>
        <w:rPr>
          <w:b/>
          <w:bCs/>
          <w:sz w:val="28"/>
          <w:szCs w:val="28"/>
        </w:rPr>
      </w:pPr>
      <w:r w:rsidRPr="002069C0">
        <w:rPr>
          <w:b/>
          <w:bCs/>
          <w:sz w:val="28"/>
          <w:szCs w:val="28"/>
        </w:rPr>
        <w:t xml:space="preserve">Oral Care </w:t>
      </w:r>
      <w:r w:rsidR="00DD144D">
        <w:rPr>
          <w:b/>
          <w:bCs/>
          <w:sz w:val="28"/>
          <w:szCs w:val="28"/>
        </w:rPr>
        <w:t>Mini</w:t>
      </w:r>
      <w:r w:rsidR="007F2270">
        <w:rPr>
          <w:b/>
          <w:bCs/>
          <w:sz w:val="28"/>
          <w:szCs w:val="28"/>
        </w:rPr>
        <w:t>-</w:t>
      </w:r>
      <w:r w:rsidR="00DD144D">
        <w:rPr>
          <w:b/>
          <w:bCs/>
          <w:sz w:val="28"/>
          <w:szCs w:val="28"/>
        </w:rPr>
        <w:t>Audit</w:t>
      </w:r>
      <w:r w:rsidRPr="002069C0">
        <w:rPr>
          <w:b/>
          <w:bCs/>
          <w:sz w:val="28"/>
          <w:szCs w:val="28"/>
        </w:rPr>
        <w:t xml:space="preserve"> Tool</w:t>
      </w:r>
    </w:p>
    <w:p w14:paraId="781589BE" w14:textId="5723D56B" w:rsidR="00F202C0" w:rsidRPr="00DC0869" w:rsidRDefault="00D60861">
      <w:r w:rsidRPr="00DC0869">
        <w:t xml:space="preserve">Complete the below </w:t>
      </w:r>
      <w:r w:rsidR="005C1956" w:rsidRPr="00DC0869">
        <w:t xml:space="preserve">audit </w:t>
      </w:r>
      <w:r w:rsidR="00F202C0" w:rsidRPr="00DC0869">
        <w:t>for your servic</w:t>
      </w:r>
      <w:r w:rsidR="00CA5055" w:rsidRPr="00DC0869">
        <w:t>e once a month in relation to oral care, documenting your findings</w:t>
      </w:r>
      <w:r w:rsidR="000D1698" w:rsidRPr="00DC0869">
        <w:t xml:space="preserve"> and actions that have been taken</w:t>
      </w:r>
      <w:r w:rsidR="0001120C" w:rsidRPr="00DC0869">
        <w:t xml:space="preserve"> as a result. </w:t>
      </w:r>
      <w:r w:rsidR="000D1698" w:rsidRPr="00DC0869">
        <w:t xml:space="preserve"> </w:t>
      </w:r>
    </w:p>
    <w:p w14:paraId="5B187C38" w14:textId="77777777" w:rsidR="000D1698" w:rsidRPr="00D60861" w:rsidRDefault="000D1698">
      <w:pPr>
        <w:rPr>
          <w:sz w:val="20"/>
          <w:szCs w:val="20"/>
        </w:rPr>
      </w:pPr>
    </w:p>
    <w:tbl>
      <w:tblPr>
        <w:tblStyle w:val="TableGrid"/>
        <w:tblW w:w="9209" w:type="dxa"/>
        <w:tblLook w:val="04A0" w:firstRow="1" w:lastRow="0" w:firstColumn="1" w:lastColumn="0" w:noHBand="0" w:noVBand="1"/>
      </w:tblPr>
      <w:tblGrid>
        <w:gridCol w:w="4673"/>
        <w:gridCol w:w="803"/>
        <w:gridCol w:w="756"/>
        <w:gridCol w:w="2977"/>
      </w:tblGrid>
      <w:tr w:rsidR="005D4868" w14:paraId="1A8A14AB" w14:textId="481AE944" w:rsidTr="00FA0D98">
        <w:trPr>
          <w:trHeight w:val="572"/>
        </w:trPr>
        <w:tc>
          <w:tcPr>
            <w:tcW w:w="4673" w:type="dxa"/>
            <w:shd w:val="clear" w:color="auto" w:fill="E7E6E6" w:themeFill="background2"/>
            <w:vAlign w:val="bottom"/>
          </w:tcPr>
          <w:p w14:paraId="19ECFECF" w14:textId="6C83B378" w:rsidR="00B1156D" w:rsidRDefault="00B1156D" w:rsidP="00FA0D98">
            <w:pPr>
              <w:rPr>
                <w:b/>
                <w:bCs/>
                <w:sz w:val="24"/>
                <w:szCs w:val="24"/>
              </w:rPr>
            </w:pPr>
          </w:p>
          <w:p w14:paraId="13890220" w14:textId="77777777" w:rsidR="00FA0D98" w:rsidRDefault="00FA0D98" w:rsidP="00FA0D98"/>
          <w:p w14:paraId="4242B2D7" w14:textId="4F9880A8" w:rsidR="00B1156D" w:rsidRPr="00FA0D98" w:rsidRDefault="005F5ACE" w:rsidP="00FA0D98">
            <w:pPr>
              <w:rPr>
                <w:b/>
                <w:bCs/>
              </w:rPr>
            </w:pPr>
            <w:r>
              <w:rPr>
                <w:b/>
                <w:bCs/>
                <w:sz w:val="24"/>
                <w:szCs w:val="24"/>
              </w:rPr>
              <w:t>Record</w:t>
            </w:r>
            <w:r w:rsidR="00FA0D98" w:rsidRPr="00FA0D98">
              <w:rPr>
                <w:b/>
                <w:bCs/>
                <w:sz w:val="24"/>
                <w:szCs w:val="24"/>
              </w:rPr>
              <w:t xml:space="preserve"> Audit</w:t>
            </w:r>
          </w:p>
        </w:tc>
        <w:tc>
          <w:tcPr>
            <w:tcW w:w="803" w:type="dxa"/>
            <w:shd w:val="clear" w:color="auto" w:fill="E7E6E6" w:themeFill="background2"/>
            <w:vAlign w:val="bottom"/>
          </w:tcPr>
          <w:p w14:paraId="13D3C0E5" w14:textId="2A6213EA" w:rsidR="005D4868" w:rsidRPr="00051678" w:rsidRDefault="005D4868" w:rsidP="0001120C">
            <w:pPr>
              <w:rPr>
                <w:b/>
                <w:bCs/>
                <w:sz w:val="24"/>
                <w:szCs w:val="24"/>
              </w:rPr>
            </w:pPr>
            <w:r w:rsidRPr="00051678">
              <w:rPr>
                <w:b/>
                <w:bCs/>
                <w:sz w:val="24"/>
                <w:szCs w:val="24"/>
              </w:rPr>
              <w:t>Yes</w:t>
            </w:r>
          </w:p>
        </w:tc>
        <w:tc>
          <w:tcPr>
            <w:tcW w:w="756" w:type="dxa"/>
            <w:shd w:val="clear" w:color="auto" w:fill="E7E6E6" w:themeFill="background2"/>
            <w:vAlign w:val="bottom"/>
          </w:tcPr>
          <w:p w14:paraId="22213BFD" w14:textId="73EEE849" w:rsidR="005D4868" w:rsidRPr="00051678" w:rsidRDefault="005D4868" w:rsidP="0001120C">
            <w:pPr>
              <w:rPr>
                <w:b/>
                <w:bCs/>
                <w:sz w:val="24"/>
                <w:szCs w:val="24"/>
              </w:rPr>
            </w:pPr>
            <w:r w:rsidRPr="00051678">
              <w:rPr>
                <w:b/>
                <w:bCs/>
                <w:sz w:val="24"/>
                <w:szCs w:val="24"/>
              </w:rPr>
              <w:t>No</w:t>
            </w:r>
          </w:p>
        </w:tc>
        <w:tc>
          <w:tcPr>
            <w:tcW w:w="2977" w:type="dxa"/>
            <w:shd w:val="clear" w:color="auto" w:fill="E7E6E6" w:themeFill="background2"/>
            <w:vAlign w:val="bottom"/>
          </w:tcPr>
          <w:p w14:paraId="4B73A2F4" w14:textId="0F6EC6A4" w:rsidR="005D4868" w:rsidRPr="00051678" w:rsidRDefault="005D4868" w:rsidP="0001120C">
            <w:pPr>
              <w:rPr>
                <w:b/>
                <w:bCs/>
                <w:sz w:val="24"/>
                <w:szCs w:val="24"/>
              </w:rPr>
            </w:pPr>
            <w:r w:rsidRPr="00051678">
              <w:rPr>
                <w:b/>
                <w:bCs/>
                <w:sz w:val="24"/>
                <w:szCs w:val="24"/>
              </w:rPr>
              <w:t>Comments</w:t>
            </w:r>
          </w:p>
        </w:tc>
      </w:tr>
      <w:tr w:rsidR="008C3891" w14:paraId="5C488D12" w14:textId="2E055293" w:rsidTr="008C3891">
        <w:tc>
          <w:tcPr>
            <w:tcW w:w="4673" w:type="dxa"/>
          </w:tcPr>
          <w:p w14:paraId="0F46EBC6" w14:textId="77777777" w:rsidR="005F5ACE" w:rsidRDefault="005F5ACE" w:rsidP="005F5ACE">
            <w:r>
              <w:t>Looking at a sample of five customer files is there an oral care plan in situ?</w:t>
            </w:r>
          </w:p>
          <w:p w14:paraId="3E47A4B6" w14:textId="4A19982C" w:rsidR="008C3891" w:rsidRDefault="008C3891" w:rsidP="005F5ACE"/>
        </w:tc>
        <w:tc>
          <w:tcPr>
            <w:tcW w:w="803" w:type="dxa"/>
          </w:tcPr>
          <w:p w14:paraId="5D86A39F" w14:textId="77777777" w:rsidR="008C3891" w:rsidRDefault="008C3891"/>
        </w:tc>
        <w:tc>
          <w:tcPr>
            <w:tcW w:w="756" w:type="dxa"/>
          </w:tcPr>
          <w:p w14:paraId="7CC40881" w14:textId="77777777" w:rsidR="008C3891" w:rsidRDefault="008C3891"/>
        </w:tc>
        <w:tc>
          <w:tcPr>
            <w:tcW w:w="2977" w:type="dxa"/>
          </w:tcPr>
          <w:p w14:paraId="1D3D8B06" w14:textId="77777777" w:rsidR="008C3891" w:rsidRDefault="008C3891"/>
        </w:tc>
        <w:bookmarkStart w:id="0" w:name="_GoBack"/>
        <w:bookmarkEnd w:id="0"/>
      </w:tr>
      <w:tr w:rsidR="003A237B" w14:paraId="4D2BC56A" w14:textId="77777777" w:rsidTr="008C3891">
        <w:tc>
          <w:tcPr>
            <w:tcW w:w="4673" w:type="dxa"/>
          </w:tcPr>
          <w:p w14:paraId="2EBDA3E6" w14:textId="6FB74101" w:rsidR="0049251C" w:rsidRDefault="002E5AA5" w:rsidP="005F5ACE">
            <w:r>
              <w:t>Is there evidence of oral health assessments being completed for these customers?</w:t>
            </w:r>
          </w:p>
          <w:p w14:paraId="0F42C9B4" w14:textId="4C13CD73" w:rsidR="005F5ACE" w:rsidRDefault="005F5ACE" w:rsidP="005F5ACE"/>
        </w:tc>
        <w:tc>
          <w:tcPr>
            <w:tcW w:w="803" w:type="dxa"/>
          </w:tcPr>
          <w:p w14:paraId="1040C9B2" w14:textId="77777777" w:rsidR="003A237B" w:rsidRDefault="003A237B"/>
        </w:tc>
        <w:tc>
          <w:tcPr>
            <w:tcW w:w="756" w:type="dxa"/>
          </w:tcPr>
          <w:p w14:paraId="20867A32" w14:textId="77777777" w:rsidR="003A237B" w:rsidRDefault="003A237B"/>
        </w:tc>
        <w:tc>
          <w:tcPr>
            <w:tcW w:w="2977" w:type="dxa"/>
          </w:tcPr>
          <w:p w14:paraId="620AA368" w14:textId="77777777" w:rsidR="003A237B" w:rsidRDefault="003A237B"/>
        </w:tc>
      </w:tr>
      <w:tr w:rsidR="008C3891" w14:paraId="2ACF0980" w14:textId="18154CA0" w:rsidTr="008C3891">
        <w:tc>
          <w:tcPr>
            <w:tcW w:w="4673" w:type="dxa"/>
          </w:tcPr>
          <w:p w14:paraId="6658DB2E" w14:textId="26846F50" w:rsidR="008C3891" w:rsidRDefault="005F5ACE" w:rsidP="005F5ACE">
            <w:r>
              <w:t>Does the oral care plan reflect the customer’s current needs?</w:t>
            </w:r>
          </w:p>
        </w:tc>
        <w:tc>
          <w:tcPr>
            <w:tcW w:w="803" w:type="dxa"/>
          </w:tcPr>
          <w:p w14:paraId="79DD6646" w14:textId="77777777" w:rsidR="008C3891" w:rsidRDefault="008C3891"/>
        </w:tc>
        <w:tc>
          <w:tcPr>
            <w:tcW w:w="756" w:type="dxa"/>
          </w:tcPr>
          <w:p w14:paraId="50863AD0" w14:textId="77777777" w:rsidR="008C3891" w:rsidRDefault="008C3891"/>
        </w:tc>
        <w:tc>
          <w:tcPr>
            <w:tcW w:w="2977" w:type="dxa"/>
          </w:tcPr>
          <w:p w14:paraId="04294DA7" w14:textId="77777777" w:rsidR="008C3891" w:rsidRDefault="008C3891"/>
        </w:tc>
      </w:tr>
      <w:tr w:rsidR="008C3891" w14:paraId="3072DDFD" w14:textId="4082E68F" w:rsidTr="008C3891">
        <w:tc>
          <w:tcPr>
            <w:tcW w:w="4673" w:type="dxa"/>
          </w:tcPr>
          <w:p w14:paraId="6CA3BBBD" w14:textId="6AC51A07" w:rsidR="005F5ACE" w:rsidRDefault="005F5ACE" w:rsidP="005F5ACE">
            <w:r>
              <w:t>Has oral care training been completed for staff?</w:t>
            </w:r>
          </w:p>
          <w:p w14:paraId="63AC4A44" w14:textId="5752778C" w:rsidR="00FB3701" w:rsidRDefault="00FB3701"/>
        </w:tc>
        <w:tc>
          <w:tcPr>
            <w:tcW w:w="803" w:type="dxa"/>
          </w:tcPr>
          <w:p w14:paraId="63A9F994" w14:textId="77777777" w:rsidR="008C3891" w:rsidRDefault="008C3891"/>
        </w:tc>
        <w:tc>
          <w:tcPr>
            <w:tcW w:w="756" w:type="dxa"/>
          </w:tcPr>
          <w:p w14:paraId="7A687267" w14:textId="77777777" w:rsidR="008C3891" w:rsidRDefault="008C3891"/>
        </w:tc>
        <w:tc>
          <w:tcPr>
            <w:tcW w:w="2977" w:type="dxa"/>
          </w:tcPr>
          <w:p w14:paraId="78D3C959" w14:textId="77777777" w:rsidR="008C3891" w:rsidRDefault="008C3891"/>
        </w:tc>
      </w:tr>
      <w:tr w:rsidR="0042628A" w14:paraId="4AD9CD37" w14:textId="77777777" w:rsidTr="008C3891">
        <w:tc>
          <w:tcPr>
            <w:tcW w:w="4673" w:type="dxa"/>
          </w:tcPr>
          <w:p w14:paraId="5B3434F1" w14:textId="3EDD8551" w:rsidR="0042628A" w:rsidRDefault="00051678">
            <w:r>
              <w:t>Is there evidence of</w:t>
            </w:r>
            <w:r w:rsidR="002A4CD8">
              <w:t xml:space="preserve"> partnership working </w:t>
            </w:r>
            <w:r>
              <w:t xml:space="preserve">having taken </w:t>
            </w:r>
            <w:r w:rsidR="002A4CD8">
              <w:t xml:space="preserve">place with other healthcare professionals </w:t>
            </w:r>
            <w:r w:rsidR="008A0F26">
              <w:t>i.e. dentist</w:t>
            </w:r>
            <w:r w:rsidR="00F0663C">
              <w:t xml:space="preserve"> etc?</w:t>
            </w:r>
          </w:p>
          <w:p w14:paraId="21FFB16C" w14:textId="5F1246D5" w:rsidR="008A0F26" w:rsidRDefault="008A0F26"/>
        </w:tc>
        <w:tc>
          <w:tcPr>
            <w:tcW w:w="803" w:type="dxa"/>
          </w:tcPr>
          <w:p w14:paraId="694636C0" w14:textId="77777777" w:rsidR="0042628A" w:rsidRDefault="0042628A"/>
        </w:tc>
        <w:tc>
          <w:tcPr>
            <w:tcW w:w="756" w:type="dxa"/>
          </w:tcPr>
          <w:p w14:paraId="45AF5EA2" w14:textId="77777777" w:rsidR="0042628A" w:rsidRDefault="0042628A"/>
        </w:tc>
        <w:tc>
          <w:tcPr>
            <w:tcW w:w="2977" w:type="dxa"/>
          </w:tcPr>
          <w:p w14:paraId="73CE427E" w14:textId="77777777" w:rsidR="0042628A" w:rsidRDefault="0042628A"/>
        </w:tc>
      </w:tr>
      <w:tr w:rsidR="008C3891" w14:paraId="7D4BBFEA" w14:textId="3BC0C31C" w:rsidTr="003C007D">
        <w:trPr>
          <w:trHeight w:val="311"/>
        </w:trPr>
        <w:tc>
          <w:tcPr>
            <w:tcW w:w="4673" w:type="dxa"/>
            <w:shd w:val="clear" w:color="auto" w:fill="E7E6E6" w:themeFill="background2"/>
            <w:vAlign w:val="bottom"/>
          </w:tcPr>
          <w:p w14:paraId="7934AD9A" w14:textId="24745DBA" w:rsidR="008C3891" w:rsidRDefault="005F5ACE" w:rsidP="003C007D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Observation</w:t>
            </w:r>
            <w:r w:rsidR="001B171B" w:rsidRPr="0049251C">
              <w:rPr>
                <w:b/>
                <w:bCs/>
                <w:sz w:val="24"/>
                <w:szCs w:val="24"/>
              </w:rPr>
              <w:t xml:space="preserve"> </w:t>
            </w:r>
            <w:r w:rsidR="003230C9" w:rsidRPr="0049251C">
              <w:rPr>
                <w:b/>
                <w:bCs/>
                <w:sz w:val="24"/>
                <w:szCs w:val="24"/>
              </w:rPr>
              <w:t>Audit</w:t>
            </w:r>
          </w:p>
          <w:p w14:paraId="53EDAD20" w14:textId="77777777" w:rsidR="0049251C" w:rsidRDefault="0049251C" w:rsidP="003C007D">
            <w:pPr>
              <w:rPr>
                <w:b/>
                <w:bCs/>
              </w:rPr>
            </w:pPr>
          </w:p>
          <w:p w14:paraId="0407026F" w14:textId="34FC73A7" w:rsidR="00B1156D" w:rsidRPr="00DD631E" w:rsidRDefault="00B1156D" w:rsidP="003C007D">
            <w:pPr>
              <w:rPr>
                <w:b/>
                <w:bCs/>
              </w:rPr>
            </w:pPr>
          </w:p>
        </w:tc>
        <w:tc>
          <w:tcPr>
            <w:tcW w:w="803" w:type="dxa"/>
            <w:shd w:val="clear" w:color="auto" w:fill="E7E6E6" w:themeFill="background2"/>
          </w:tcPr>
          <w:p w14:paraId="1BF500AB" w14:textId="66407B6F" w:rsidR="008C3891" w:rsidRPr="00F22A26" w:rsidRDefault="00F22A26">
            <w:pPr>
              <w:rPr>
                <w:b/>
                <w:bCs/>
                <w:sz w:val="24"/>
                <w:szCs w:val="24"/>
              </w:rPr>
            </w:pPr>
            <w:r w:rsidRPr="00F22A26">
              <w:rPr>
                <w:b/>
                <w:bCs/>
                <w:sz w:val="24"/>
                <w:szCs w:val="24"/>
              </w:rPr>
              <w:t>Yes</w:t>
            </w:r>
          </w:p>
        </w:tc>
        <w:tc>
          <w:tcPr>
            <w:tcW w:w="756" w:type="dxa"/>
            <w:shd w:val="clear" w:color="auto" w:fill="E7E6E6" w:themeFill="background2"/>
          </w:tcPr>
          <w:p w14:paraId="65B01F80" w14:textId="036ED912" w:rsidR="008C3891" w:rsidRPr="00F22A26" w:rsidRDefault="00F22A26">
            <w:pPr>
              <w:rPr>
                <w:b/>
                <w:bCs/>
                <w:sz w:val="24"/>
                <w:szCs w:val="24"/>
              </w:rPr>
            </w:pPr>
            <w:r w:rsidRPr="00F22A26">
              <w:rPr>
                <w:b/>
                <w:bCs/>
                <w:sz w:val="24"/>
                <w:szCs w:val="24"/>
              </w:rPr>
              <w:t>No</w:t>
            </w:r>
          </w:p>
        </w:tc>
        <w:tc>
          <w:tcPr>
            <w:tcW w:w="2977" w:type="dxa"/>
            <w:shd w:val="clear" w:color="auto" w:fill="E7E6E6" w:themeFill="background2"/>
          </w:tcPr>
          <w:p w14:paraId="6D09E8EE" w14:textId="54A249F8" w:rsidR="008C3891" w:rsidRPr="00F22A26" w:rsidRDefault="00F22A26">
            <w:pPr>
              <w:rPr>
                <w:b/>
                <w:bCs/>
                <w:sz w:val="24"/>
                <w:szCs w:val="24"/>
              </w:rPr>
            </w:pPr>
            <w:r w:rsidRPr="00F22A26">
              <w:rPr>
                <w:b/>
                <w:bCs/>
                <w:sz w:val="24"/>
                <w:szCs w:val="24"/>
              </w:rPr>
              <w:t>Comments</w:t>
            </w:r>
          </w:p>
        </w:tc>
      </w:tr>
      <w:tr w:rsidR="008C3891" w14:paraId="534657D8" w14:textId="74C1A28C" w:rsidTr="008C3891">
        <w:tc>
          <w:tcPr>
            <w:tcW w:w="4673" w:type="dxa"/>
          </w:tcPr>
          <w:p w14:paraId="06B8DAC7" w14:textId="66079A74" w:rsidR="008C3891" w:rsidRDefault="002E5AA5">
            <w:r>
              <w:t>Observe</w:t>
            </w:r>
            <w:r w:rsidR="00DD631E">
              <w:t xml:space="preserve"> five carers </w:t>
            </w:r>
            <w:r w:rsidR="003230C9">
              <w:t xml:space="preserve">undertaking oral care </w:t>
            </w:r>
            <w:r w:rsidR="007E34E9">
              <w:t>for a customer</w:t>
            </w:r>
            <w:r w:rsidR="006A3B77">
              <w:t xml:space="preserve"> – is this being conducted in line with the</w:t>
            </w:r>
            <w:r w:rsidR="0001120C">
              <w:t>ir specific</w:t>
            </w:r>
            <w:r w:rsidR="006A3B77">
              <w:t xml:space="preserve"> oral care plan?</w:t>
            </w:r>
          </w:p>
          <w:p w14:paraId="5E0E69A5" w14:textId="7CADAD46" w:rsidR="007E34E9" w:rsidRDefault="007E34E9"/>
        </w:tc>
        <w:tc>
          <w:tcPr>
            <w:tcW w:w="803" w:type="dxa"/>
          </w:tcPr>
          <w:p w14:paraId="69F7BFAC" w14:textId="77777777" w:rsidR="008C3891" w:rsidRDefault="008C3891"/>
        </w:tc>
        <w:tc>
          <w:tcPr>
            <w:tcW w:w="756" w:type="dxa"/>
          </w:tcPr>
          <w:p w14:paraId="57B3DD9A" w14:textId="77777777" w:rsidR="008C3891" w:rsidRDefault="008C3891"/>
        </w:tc>
        <w:tc>
          <w:tcPr>
            <w:tcW w:w="2977" w:type="dxa"/>
          </w:tcPr>
          <w:p w14:paraId="4385B930" w14:textId="77777777" w:rsidR="008C3891" w:rsidRDefault="008C3891"/>
        </w:tc>
      </w:tr>
      <w:tr w:rsidR="00832B82" w14:paraId="4C9960CC" w14:textId="77777777" w:rsidTr="008C3891">
        <w:tc>
          <w:tcPr>
            <w:tcW w:w="4673" w:type="dxa"/>
          </w:tcPr>
          <w:p w14:paraId="7224563F" w14:textId="2004C052" w:rsidR="00832B82" w:rsidRDefault="007E34E9">
            <w:r>
              <w:t xml:space="preserve">Are </w:t>
            </w:r>
            <w:r w:rsidR="00A500C4">
              <w:t>the toothbrushes</w:t>
            </w:r>
            <w:r w:rsidR="006A3B77">
              <w:t>/ oral aids</w:t>
            </w:r>
            <w:r w:rsidR="00A500C4">
              <w:t xml:space="preserve"> for the customer</w:t>
            </w:r>
            <w:r w:rsidR="006A3B77">
              <w:t xml:space="preserve"> </w:t>
            </w:r>
            <w:r w:rsidR="00E60BA9">
              <w:t>adequate and being changed regularly?</w:t>
            </w:r>
          </w:p>
          <w:p w14:paraId="4F97AAA1" w14:textId="76994CCD" w:rsidR="00A500C4" w:rsidRDefault="00A500C4"/>
        </w:tc>
        <w:tc>
          <w:tcPr>
            <w:tcW w:w="803" w:type="dxa"/>
          </w:tcPr>
          <w:p w14:paraId="0879D0DD" w14:textId="77777777" w:rsidR="00832B82" w:rsidRDefault="00832B82"/>
        </w:tc>
        <w:tc>
          <w:tcPr>
            <w:tcW w:w="756" w:type="dxa"/>
          </w:tcPr>
          <w:p w14:paraId="444E50C1" w14:textId="77777777" w:rsidR="00832B82" w:rsidRDefault="00832B82"/>
        </w:tc>
        <w:tc>
          <w:tcPr>
            <w:tcW w:w="2977" w:type="dxa"/>
          </w:tcPr>
          <w:p w14:paraId="0B7CC4DF" w14:textId="77777777" w:rsidR="00832B82" w:rsidRDefault="00832B82"/>
        </w:tc>
      </w:tr>
      <w:tr w:rsidR="00E60BA9" w14:paraId="164D257C" w14:textId="77777777" w:rsidTr="008C3891">
        <w:tc>
          <w:tcPr>
            <w:tcW w:w="4673" w:type="dxa"/>
          </w:tcPr>
          <w:p w14:paraId="4C943AE1" w14:textId="77777777" w:rsidR="00E60BA9" w:rsidRDefault="003E062C">
            <w:r>
              <w:t xml:space="preserve">Are there adequate supplies of products to support the oral process i.e. toothpaste, </w:t>
            </w:r>
            <w:r w:rsidR="00690630">
              <w:t>denture solution etc?</w:t>
            </w:r>
          </w:p>
          <w:p w14:paraId="4DA0AC19" w14:textId="3F05622D" w:rsidR="00690630" w:rsidRDefault="00690630"/>
        </w:tc>
        <w:tc>
          <w:tcPr>
            <w:tcW w:w="803" w:type="dxa"/>
          </w:tcPr>
          <w:p w14:paraId="27F72721" w14:textId="77777777" w:rsidR="00E60BA9" w:rsidRDefault="00E60BA9"/>
        </w:tc>
        <w:tc>
          <w:tcPr>
            <w:tcW w:w="756" w:type="dxa"/>
          </w:tcPr>
          <w:p w14:paraId="4FA4F3FB" w14:textId="77777777" w:rsidR="00E60BA9" w:rsidRDefault="00E60BA9"/>
        </w:tc>
        <w:tc>
          <w:tcPr>
            <w:tcW w:w="2977" w:type="dxa"/>
          </w:tcPr>
          <w:p w14:paraId="0630B99B" w14:textId="77777777" w:rsidR="00E60BA9" w:rsidRDefault="00E60BA9"/>
        </w:tc>
      </w:tr>
      <w:tr w:rsidR="00E60BA9" w14:paraId="571266FC" w14:textId="77777777" w:rsidTr="008C3891">
        <w:tc>
          <w:tcPr>
            <w:tcW w:w="4673" w:type="dxa"/>
          </w:tcPr>
          <w:p w14:paraId="7746A412" w14:textId="01552F2C" w:rsidR="00D60861" w:rsidRDefault="00BB7359">
            <w:r>
              <w:t>Do the customer</w:t>
            </w:r>
            <w:r w:rsidR="0001120C">
              <w:t>s</w:t>
            </w:r>
            <w:r>
              <w:t xml:space="preserve"> have regular </w:t>
            </w:r>
            <w:r w:rsidR="009636B2">
              <w:t>check-ups</w:t>
            </w:r>
            <w:r>
              <w:t xml:space="preserve"> </w:t>
            </w:r>
            <w:r w:rsidR="00D60861">
              <w:t>in relation to their oral care?</w:t>
            </w:r>
          </w:p>
          <w:p w14:paraId="53107A50" w14:textId="05B120DE" w:rsidR="00E60BA9" w:rsidRDefault="00BB7359">
            <w:r>
              <w:t xml:space="preserve"> </w:t>
            </w:r>
          </w:p>
        </w:tc>
        <w:tc>
          <w:tcPr>
            <w:tcW w:w="803" w:type="dxa"/>
          </w:tcPr>
          <w:p w14:paraId="3A312588" w14:textId="77777777" w:rsidR="00E60BA9" w:rsidRDefault="00E60BA9"/>
        </w:tc>
        <w:tc>
          <w:tcPr>
            <w:tcW w:w="756" w:type="dxa"/>
          </w:tcPr>
          <w:p w14:paraId="0A799D6A" w14:textId="77777777" w:rsidR="00E60BA9" w:rsidRDefault="00E60BA9"/>
        </w:tc>
        <w:tc>
          <w:tcPr>
            <w:tcW w:w="2977" w:type="dxa"/>
          </w:tcPr>
          <w:p w14:paraId="76989829" w14:textId="77777777" w:rsidR="00E60BA9" w:rsidRDefault="00E60BA9"/>
        </w:tc>
      </w:tr>
      <w:tr w:rsidR="00832B82" w14:paraId="3EAF5A70" w14:textId="77777777" w:rsidTr="008C3891">
        <w:tc>
          <w:tcPr>
            <w:tcW w:w="4673" w:type="dxa"/>
          </w:tcPr>
          <w:p w14:paraId="6F509798" w14:textId="27078739" w:rsidR="00832B82" w:rsidRDefault="009F60F7">
            <w:r>
              <w:t>Assess</w:t>
            </w:r>
            <w:r w:rsidR="000D1698">
              <w:t xml:space="preserve"> </w:t>
            </w:r>
            <w:r w:rsidR="00F337CD">
              <w:t xml:space="preserve">the </w:t>
            </w:r>
            <w:r w:rsidR="000D1698">
              <w:t>carer</w:t>
            </w:r>
            <w:r w:rsidR="00F337CD">
              <w:t>s</w:t>
            </w:r>
            <w:r w:rsidR="000D1698">
              <w:t xml:space="preserve"> knowledge in relation to oral care</w:t>
            </w:r>
            <w:r>
              <w:t xml:space="preserve"> whilst in the field, is th</w:t>
            </w:r>
            <w:r w:rsidR="00F337CD">
              <w:t>eir</w:t>
            </w:r>
            <w:r>
              <w:t xml:space="preserve"> knowledge </w:t>
            </w:r>
            <w:proofErr w:type="gramStart"/>
            <w:r>
              <w:t>sufficient</w:t>
            </w:r>
            <w:proofErr w:type="gramEnd"/>
            <w:r>
              <w:t>?</w:t>
            </w:r>
          </w:p>
          <w:p w14:paraId="5487A511" w14:textId="77777777" w:rsidR="00D60861" w:rsidRDefault="00D60861"/>
          <w:p w14:paraId="67053974" w14:textId="01D49C95" w:rsidR="00D60861" w:rsidRDefault="00D60861"/>
        </w:tc>
        <w:tc>
          <w:tcPr>
            <w:tcW w:w="803" w:type="dxa"/>
          </w:tcPr>
          <w:p w14:paraId="4E7A152B" w14:textId="77777777" w:rsidR="00832B82" w:rsidRDefault="00832B82"/>
        </w:tc>
        <w:tc>
          <w:tcPr>
            <w:tcW w:w="756" w:type="dxa"/>
          </w:tcPr>
          <w:p w14:paraId="3C8B0064" w14:textId="77777777" w:rsidR="00832B82" w:rsidRDefault="00832B82"/>
        </w:tc>
        <w:tc>
          <w:tcPr>
            <w:tcW w:w="2977" w:type="dxa"/>
          </w:tcPr>
          <w:p w14:paraId="3B9ADA24" w14:textId="77777777" w:rsidR="00832B82" w:rsidRDefault="00832B82"/>
        </w:tc>
      </w:tr>
    </w:tbl>
    <w:p w14:paraId="24670E90" w14:textId="20A6667B" w:rsidR="00690630" w:rsidRDefault="00690630"/>
    <w:p w14:paraId="2AB6510E" w14:textId="3D3FF5EF" w:rsidR="00690630" w:rsidRDefault="00690630"/>
    <w:p w14:paraId="59CA9F00" w14:textId="4D42A049" w:rsidR="00B1156D" w:rsidRDefault="00B1156D"/>
    <w:p w14:paraId="100BEFD5" w14:textId="77777777" w:rsidR="00B1156D" w:rsidRDefault="00B1156D"/>
    <w:tbl>
      <w:tblPr>
        <w:tblStyle w:val="TableGrid"/>
        <w:tblW w:w="9209" w:type="dxa"/>
        <w:tblLook w:val="04A0" w:firstRow="1" w:lastRow="0" w:firstColumn="1" w:lastColumn="0" w:noHBand="0" w:noVBand="1"/>
      </w:tblPr>
      <w:tblGrid>
        <w:gridCol w:w="4673"/>
        <w:gridCol w:w="2268"/>
        <w:gridCol w:w="2268"/>
      </w:tblGrid>
      <w:tr w:rsidR="00690630" w14:paraId="67329BA4" w14:textId="77777777" w:rsidTr="00A678BB">
        <w:tc>
          <w:tcPr>
            <w:tcW w:w="9209" w:type="dxa"/>
            <w:gridSpan w:val="3"/>
            <w:shd w:val="clear" w:color="auto" w:fill="E7E6E6" w:themeFill="background2"/>
          </w:tcPr>
          <w:p w14:paraId="373A6B39" w14:textId="3D52AB1D" w:rsidR="00690630" w:rsidRDefault="00690630">
            <w:pPr>
              <w:rPr>
                <w:b/>
                <w:bCs/>
              </w:rPr>
            </w:pPr>
            <w:r w:rsidRPr="00051678">
              <w:rPr>
                <w:b/>
                <w:bCs/>
                <w:sz w:val="24"/>
                <w:szCs w:val="24"/>
              </w:rPr>
              <w:t>Actions to complete</w:t>
            </w:r>
            <w:r w:rsidR="00957E02">
              <w:rPr>
                <w:b/>
                <w:bCs/>
                <w:sz w:val="24"/>
                <w:szCs w:val="24"/>
              </w:rPr>
              <w:t>:</w:t>
            </w:r>
          </w:p>
          <w:p w14:paraId="7822B97B" w14:textId="1D829FD5" w:rsidR="00A678BB" w:rsidRPr="00690630" w:rsidRDefault="00A678BB">
            <w:pPr>
              <w:rPr>
                <w:b/>
                <w:bCs/>
              </w:rPr>
            </w:pPr>
          </w:p>
        </w:tc>
      </w:tr>
      <w:tr w:rsidR="00764AFD" w14:paraId="12B43101" w14:textId="77777777" w:rsidTr="005B426A">
        <w:trPr>
          <w:trHeight w:val="388"/>
        </w:trPr>
        <w:tc>
          <w:tcPr>
            <w:tcW w:w="4673" w:type="dxa"/>
            <w:vAlign w:val="bottom"/>
          </w:tcPr>
          <w:p w14:paraId="7BD1E31F" w14:textId="746B5013" w:rsidR="00764AFD" w:rsidRPr="005B426A" w:rsidRDefault="00764AFD" w:rsidP="005B426A">
            <w:pPr>
              <w:rPr>
                <w:b/>
                <w:bCs/>
              </w:rPr>
            </w:pPr>
            <w:r w:rsidRPr="005B426A">
              <w:rPr>
                <w:b/>
                <w:bCs/>
              </w:rPr>
              <w:t>Actions</w:t>
            </w:r>
            <w:r w:rsidR="005B426A">
              <w:rPr>
                <w:b/>
                <w:bCs/>
              </w:rPr>
              <w:t>:</w:t>
            </w:r>
          </w:p>
        </w:tc>
        <w:tc>
          <w:tcPr>
            <w:tcW w:w="2268" w:type="dxa"/>
            <w:vAlign w:val="bottom"/>
          </w:tcPr>
          <w:p w14:paraId="14C1AE76" w14:textId="72DF2A79" w:rsidR="00764AFD" w:rsidRPr="005B426A" w:rsidRDefault="00764AFD" w:rsidP="005B426A">
            <w:pPr>
              <w:rPr>
                <w:b/>
                <w:bCs/>
              </w:rPr>
            </w:pPr>
            <w:r w:rsidRPr="005B426A">
              <w:rPr>
                <w:b/>
                <w:bCs/>
              </w:rPr>
              <w:t>Completion date:</w:t>
            </w:r>
          </w:p>
        </w:tc>
        <w:tc>
          <w:tcPr>
            <w:tcW w:w="2268" w:type="dxa"/>
            <w:vAlign w:val="bottom"/>
          </w:tcPr>
          <w:p w14:paraId="1B89DB71" w14:textId="4592B072" w:rsidR="00764AFD" w:rsidRPr="005B426A" w:rsidRDefault="00764AFD" w:rsidP="005B426A">
            <w:pPr>
              <w:rPr>
                <w:b/>
                <w:bCs/>
              </w:rPr>
            </w:pPr>
            <w:r w:rsidRPr="005B426A">
              <w:rPr>
                <w:b/>
                <w:bCs/>
              </w:rPr>
              <w:t>Complete</w:t>
            </w:r>
            <w:r w:rsidR="000A5DBF">
              <w:rPr>
                <w:b/>
                <w:bCs/>
              </w:rPr>
              <w:t>d</w:t>
            </w:r>
            <w:r w:rsidR="005B426A" w:rsidRPr="005B426A">
              <w:rPr>
                <w:b/>
                <w:bCs/>
              </w:rPr>
              <w:t>:</w:t>
            </w:r>
          </w:p>
        </w:tc>
      </w:tr>
      <w:tr w:rsidR="00764AFD" w14:paraId="116FFC3E" w14:textId="77777777" w:rsidTr="005B426A">
        <w:tc>
          <w:tcPr>
            <w:tcW w:w="4673" w:type="dxa"/>
          </w:tcPr>
          <w:p w14:paraId="1D1C0E34" w14:textId="77777777" w:rsidR="00764AFD" w:rsidRDefault="00764AFD"/>
          <w:p w14:paraId="037A7F56" w14:textId="77777777" w:rsidR="005B426A" w:rsidRDefault="005B426A"/>
          <w:p w14:paraId="2BDC5730" w14:textId="77777777" w:rsidR="005B426A" w:rsidRDefault="005B426A"/>
          <w:p w14:paraId="708D3FD7" w14:textId="77777777" w:rsidR="005B426A" w:rsidRDefault="005B426A"/>
          <w:p w14:paraId="5822B8BD" w14:textId="77777777" w:rsidR="005B426A" w:rsidRDefault="005B426A"/>
          <w:p w14:paraId="3421A3E1" w14:textId="77777777" w:rsidR="005B426A" w:rsidRDefault="005B426A"/>
          <w:p w14:paraId="422ECBA6" w14:textId="77777777" w:rsidR="005B426A" w:rsidRDefault="005B426A"/>
          <w:p w14:paraId="09610DB8" w14:textId="77777777" w:rsidR="005B426A" w:rsidRDefault="005B426A"/>
          <w:p w14:paraId="2BD92838" w14:textId="77777777" w:rsidR="005B426A" w:rsidRDefault="005B426A"/>
          <w:p w14:paraId="2E3EEAD2" w14:textId="77777777" w:rsidR="005B426A" w:rsidRDefault="005B426A"/>
          <w:p w14:paraId="645D203B" w14:textId="77777777" w:rsidR="005B426A" w:rsidRDefault="005B426A"/>
          <w:p w14:paraId="1A4721B9" w14:textId="073A3A5E" w:rsidR="005B426A" w:rsidRDefault="005B426A"/>
          <w:p w14:paraId="5FDDE391" w14:textId="77777777" w:rsidR="005B426A" w:rsidRDefault="005B426A"/>
          <w:p w14:paraId="3D816B55" w14:textId="77777777" w:rsidR="005B426A" w:rsidRDefault="005B426A"/>
          <w:p w14:paraId="6AC9EBB9" w14:textId="57A0B94C" w:rsidR="005B426A" w:rsidRDefault="005B426A"/>
          <w:p w14:paraId="4BF17CB7" w14:textId="0A4A45BC" w:rsidR="005B426A" w:rsidRDefault="005B426A"/>
          <w:p w14:paraId="5E61FB30" w14:textId="6FEE3B9F" w:rsidR="005B426A" w:rsidRDefault="005B426A"/>
          <w:p w14:paraId="21724524" w14:textId="77777777" w:rsidR="005B426A" w:rsidRDefault="005B426A"/>
          <w:p w14:paraId="3F7B3E89" w14:textId="5AF9E9E8" w:rsidR="005B426A" w:rsidRDefault="005B426A"/>
          <w:p w14:paraId="408F619E" w14:textId="77777777" w:rsidR="005B426A" w:rsidRDefault="005B426A"/>
          <w:p w14:paraId="0278EEBC" w14:textId="77777777" w:rsidR="005B426A" w:rsidRDefault="005B426A"/>
          <w:p w14:paraId="1A4BD941" w14:textId="761AF013" w:rsidR="005B426A" w:rsidRDefault="005B426A"/>
        </w:tc>
        <w:tc>
          <w:tcPr>
            <w:tcW w:w="2268" w:type="dxa"/>
          </w:tcPr>
          <w:p w14:paraId="6ADA41D1" w14:textId="77777777" w:rsidR="00764AFD" w:rsidRDefault="00764AFD"/>
        </w:tc>
        <w:tc>
          <w:tcPr>
            <w:tcW w:w="2268" w:type="dxa"/>
          </w:tcPr>
          <w:p w14:paraId="521BD966" w14:textId="77777777" w:rsidR="00764AFD" w:rsidRDefault="00764AFD"/>
        </w:tc>
      </w:tr>
    </w:tbl>
    <w:p w14:paraId="36C53811" w14:textId="35205EF8" w:rsidR="00690630" w:rsidRDefault="00690630"/>
    <w:p w14:paraId="35E814F4" w14:textId="2378ABB6" w:rsidR="00B1156D" w:rsidRDefault="00B1156D"/>
    <w:tbl>
      <w:tblPr>
        <w:tblStyle w:val="TableGrid"/>
        <w:tblW w:w="9209" w:type="dxa"/>
        <w:tblLook w:val="04A0" w:firstRow="1" w:lastRow="0" w:firstColumn="1" w:lastColumn="0" w:noHBand="0" w:noVBand="1"/>
      </w:tblPr>
      <w:tblGrid>
        <w:gridCol w:w="2830"/>
        <w:gridCol w:w="6379"/>
      </w:tblGrid>
      <w:tr w:rsidR="00B1156D" w14:paraId="4802FEBD" w14:textId="77777777" w:rsidTr="005B426A">
        <w:tc>
          <w:tcPr>
            <w:tcW w:w="2830" w:type="dxa"/>
            <w:shd w:val="clear" w:color="auto" w:fill="E7E6E6" w:themeFill="background2"/>
          </w:tcPr>
          <w:p w14:paraId="719AA027" w14:textId="77777777" w:rsidR="00B1156D" w:rsidRPr="005B426A" w:rsidRDefault="00B1156D">
            <w:pPr>
              <w:rPr>
                <w:b/>
                <w:bCs/>
                <w:sz w:val="24"/>
                <w:szCs w:val="24"/>
              </w:rPr>
            </w:pPr>
            <w:r w:rsidRPr="005B426A">
              <w:rPr>
                <w:b/>
                <w:bCs/>
                <w:sz w:val="24"/>
                <w:szCs w:val="24"/>
              </w:rPr>
              <w:t>Audit completed by:</w:t>
            </w:r>
          </w:p>
          <w:p w14:paraId="3F402B68" w14:textId="0EF53FBB" w:rsidR="00957E02" w:rsidRPr="005B426A" w:rsidRDefault="00957E02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6379" w:type="dxa"/>
          </w:tcPr>
          <w:p w14:paraId="1BCDFA2B" w14:textId="77777777" w:rsidR="00B1156D" w:rsidRDefault="00B1156D"/>
        </w:tc>
      </w:tr>
      <w:tr w:rsidR="00B1156D" w14:paraId="354A8BC6" w14:textId="77777777" w:rsidTr="005B426A">
        <w:tc>
          <w:tcPr>
            <w:tcW w:w="2830" w:type="dxa"/>
            <w:shd w:val="clear" w:color="auto" w:fill="E7E6E6" w:themeFill="background2"/>
          </w:tcPr>
          <w:p w14:paraId="76CA8ED8" w14:textId="77777777" w:rsidR="00957E02" w:rsidRPr="005B426A" w:rsidRDefault="00B1156D">
            <w:pPr>
              <w:rPr>
                <w:b/>
                <w:bCs/>
                <w:sz w:val="24"/>
                <w:szCs w:val="24"/>
              </w:rPr>
            </w:pPr>
            <w:r w:rsidRPr="005B426A">
              <w:rPr>
                <w:b/>
                <w:bCs/>
                <w:sz w:val="24"/>
                <w:szCs w:val="24"/>
              </w:rPr>
              <w:t>Signatu</w:t>
            </w:r>
            <w:r w:rsidR="00957E02" w:rsidRPr="005B426A">
              <w:rPr>
                <w:b/>
                <w:bCs/>
                <w:sz w:val="24"/>
                <w:szCs w:val="24"/>
              </w:rPr>
              <w:t>re:</w:t>
            </w:r>
          </w:p>
          <w:p w14:paraId="35F37E90" w14:textId="53FEF359" w:rsidR="00957E02" w:rsidRPr="005B426A" w:rsidRDefault="00957E02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6379" w:type="dxa"/>
          </w:tcPr>
          <w:p w14:paraId="594B3559" w14:textId="77777777" w:rsidR="00B1156D" w:rsidRDefault="00B1156D"/>
        </w:tc>
      </w:tr>
      <w:tr w:rsidR="00B1156D" w14:paraId="73230970" w14:textId="77777777" w:rsidTr="005B426A">
        <w:tc>
          <w:tcPr>
            <w:tcW w:w="2830" w:type="dxa"/>
            <w:shd w:val="clear" w:color="auto" w:fill="E7E6E6" w:themeFill="background2"/>
          </w:tcPr>
          <w:p w14:paraId="79865004" w14:textId="77777777" w:rsidR="00957E02" w:rsidRPr="005B426A" w:rsidRDefault="00957E02">
            <w:pPr>
              <w:rPr>
                <w:b/>
                <w:bCs/>
                <w:sz w:val="24"/>
                <w:szCs w:val="24"/>
              </w:rPr>
            </w:pPr>
            <w:r w:rsidRPr="005B426A">
              <w:rPr>
                <w:b/>
                <w:bCs/>
                <w:sz w:val="24"/>
                <w:szCs w:val="24"/>
              </w:rPr>
              <w:t>Date of completion:</w:t>
            </w:r>
          </w:p>
          <w:p w14:paraId="07E0E8C0" w14:textId="53D6FBCA" w:rsidR="00957E02" w:rsidRPr="005B426A" w:rsidRDefault="00957E02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6379" w:type="dxa"/>
          </w:tcPr>
          <w:p w14:paraId="5A4DBB9B" w14:textId="77777777" w:rsidR="00B1156D" w:rsidRDefault="00B1156D"/>
        </w:tc>
      </w:tr>
      <w:tr w:rsidR="00957E02" w14:paraId="741121EE" w14:textId="77777777" w:rsidTr="005B426A">
        <w:tc>
          <w:tcPr>
            <w:tcW w:w="2830" w:type="dxa"/>
            <w:shd w:val="clear" w:color="auto" w:fill="E7E6E6" w:themeFill="background2"/>
          </w:tcPr>
          <w:p w14:paraId="4DD3E0A7" w14:textId="21F5F5F2" w:rsidR="00957E02" w:rsidRPr="005B426A" w:rsidRDefault="00957E02">
            <w:pPr>
              <w:rPr>
                <w:b/>
                <w:bCs/>
                <w:sz w:val="24"/>
                <w:szCs w:val="24"/>
              </w:rPr>
            </w:pPr>
            <w:r w:rsidRPr="005B426A">
              <w:rPr>
                <w:b/>
                <w:bCs/>
                <w:sz w:val="24"/>
                <w:szCs w:val="24"/>
              </w:rPr>
              <w:t>Next Oral Care audit due:</w:t>
            </w:r>
          </w:p>
          <w:p w14:paraId="17118F53" w14:textId="61492316" w:rsidR="00957E02" w:rsidRPr="005B426A" w:rsidRDefault="00957E02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6379" w:type="dxa"/>
          </w:tcPr>
          <w:p w14:paraId="17B41EDF" w14:textId="77777777" w:rsidR="00957E02" w:rsidRDefault="00957E02"/>
        </w:tc>
      </w:tr>
    </w:tbl>
    <w:p w14:paraId="67601B23" w14:textId="77777777" w:rsidR="00B1156D" w:rsidRDefault="00B1156D"/>
    <w:sectPr w:rsidR="00B1156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awNDcyNjeytDA2sbRQ0lEKTi0uzszPAykwrAUAi+KocCwAAAA="/>
  </w:docVars>
  <w:rsids>
    <w:rsidRoot w:val="00AB23CC"/>
    <w:rsid w:val="0001120C"/>
    <w:rsid w:val="00022E9E"/>
    <w:rsid w:val="00027008"/>
    <w:rsid w:val="00027344"/>
    <w:rsid w:val="00046CB6"/>
    <w:rsid w:val="00051678"/>
    <w:rsid w:val="00051FE3"/>
    <w:rsid w:val="00053671"/>
    <w:rsid w:val="00061AF0"/>
    <w:rsid w:val="000646F9"/>
    <w:rsid w:val="000A5DBF"/>
    <w:rsid w:val="000B2C9F"/>
    <w:rsid w:val="000C71E1"/>
    <w:rsid w:val="000D1698"/>
    <w:rsid w:val="000D32AC"/>
    <w:rsid w:val="000D7220"/>
    <w:rsid w:val="000F0B5B"/>
    <w:rsid w:val="000F64DE"/>
    <w:rsid w:val="001011CA"/>
    <w:rsid w:val="001062EB"/>
    <w:rsid w:val="00133C29"/>
    <w:rsid w:val="0013613A"/>
    <w:rsid w:val="00153402"/>
    <w:rsid w:val="00156583"/>
    <w:rsid w:val="001717F1"/>
    <w:rsid w:val="00183209"/>
    <w:rsid w:val="001A6199"/>
    <w:rsid w:val="001B171B"/>
    <w:rsid w:val="001F7EE6"/>
    <w:rsid w:val="002069C0"/>
    <w:rsid w:val="00222AB7"/>
    <w:rsid w:val="0024736D"/>
    <w:rsid w:val="0025577E"/>
    <w:rsid w:val="002715C3"/>
    <w:rsid w:val="00295F85"/>
    <w:rsid w:val="002A3CC4"/>
    <w:rsid w:val="002A4CD8"/>
    <w:rsid w:val="002B6F5C"/>
    <w:rsid w:val="002C5D48"/>
    <w:rsid w:val="002E5AA5"/>
    <w:rsid w:val="0031714F"/>
    <w:rsid w:val="003230C9"/>
    <w:rsid w:val="003247B8"/>
    <w:rsid w:val="003321B9"/>
    <w:rsid w:val="00332D39"/>
    <w:rsid w:val="00337A91"/>
    <w:rsid w:val="003462B6"/>
    <w:rsid w:val="00356ACA"/>
    <w:rsid w:val="0037117F"/>
    <w:rsid w:val="003958CE"/>
    <w:rsid w:val="00395DD8"/>
    <w:rsid w:val="003A237B"/>
    <w:rsid w:val="003A65F4"/>
    <w:rsid w:val="003C007D"/>
    <w:rsid w:val="003C1691"/>
    <w:rsid w:val="003C2792"/>
    <w:rsid w:val="003E062C"/>
    <w:rsid w:val="003F324D"/>
    <w:rsid w:val="003F6ED2"/>
    <w:rsid w:val="00401208"/>
    <w:rsid w:val="00425704"/>
    <w:rsid w:val="0042628A"/>
    <w:rsid w:val="00464E26"/>
    <w:rsid w:val="00477D19"/>
    <w:rsid w:val="004801F3"/>
    <w:rsid w:val="0049251C"/>
    <w:rsid w:val="004963CB"/>
    <w:rsid w:val="004A1429"/>
    <w:rsid w:val="004A1A66"/>
    <w:rsid w:val="004A6481"/>
    <w:rsid w:val="004A75D3"/>
    <w:rsid w:val="004E3488"/>
    <w:rsid w:val="00506DDF"/>
    <w:rsid w:val="005160D0"/>
    <w:rsid w:val="00530412"/>
    <w:rsid w:val="005441EA"/>
    <w:rsid w:val="005601B6"/>
    <w:rsid w:val="0056076D"/>
    <w:rsid w:val="0056493B"/>
    <w:rsid w:val="005877A7"/>
    <w:rsid w:val="00591274"/>
    <w:rsid w:val="0059770F"/>
    <w:rsid w:val="005A4AFC"/>
    <w:rsid w:val="005B426A"/>
    <w:rsid w:val="005C1956"/>
    <w:rsid w:val="005C64B5"/>
    <w:rsid w:val="005D4868"/>
    <w:rsid w:val="005E44D8"/>
    <w:rsid w:val="005E45BA"/>
    <w:rsid w:val="005E7039"/>
    <w:rsid w:val="005F5ACE"/>
    <w:rsid w:val="00627F54"/>
    <w:rsid w:val="006369C1"/>
    <w:rsid w:val="00656E85"/>
    <w:rsid w:val="006610C4"/>
    <w:rsid w:val="0066583C"/>
    <w:rsid w:val="0067659A"/>
    <w:rsid w:val="00681B40"/>
    <w:rsid w:val="00690630"/>
    <w:rsid w:val="00691FFF"/>
    <w:rsid w:val="00693D88"/>
    <w:rsid w:val="006A3B77"/>
    <w:rsid w:val="006A55DF"/>
    <w:rsid w:val="006C4F4B"/>
    <w:rsid w:val="006D3918"/>
    <w:rsid w:val="006E6639"/>
    <w:rsid w:val="00736A37"/>
    <w:rsid w:val="007460E3"/>
    <w:rsid w:val="007537DE"/>
    <w:rsid w:val="00764AFD"/>
    <w:rsid w:val="0078740E"/>
    <w:rsid w:val="0079719B"/>
    <w:rsid w:val="007C7C1E"/>
    <w:rsid w:val="007D09F4"/>
    <w:rsid w:val="007E34E9"/>
    <w:rsid w:val="007E5884"/>
    <w:rsid w:val="007F2270"/>
    <w:rsid w:val="00816061"/>
    <w:rsid w:val="00832B82"/>
    <w:rsid w:val="00850A0D"/>
    <w:rsid w:val="0086257C"/>
    <w:rsid w:val="00867F83"/>
    <w:rsid w:val="00897FE8"/>
    <w:rsid w:val="008A0F26"/>
    <w:rsid w:val="008C3891"/>
    <w:rsid w:val="008C5F95"/>
    <w:rsid w:val="008E71DB"/>
    <w:rsid w:val="008F2032"/>
    <w:rsid w:val="009211F8"/>
    <w:rsid w:val="00927DC2"/>
    <w:rsid w:val="00935EFD"/>
    <w:rsid w:val="009456BC"/>
    <w:rsid w:val="00957E02"/>
    <w:rsid w:val="009636B2"/>
    <w:rsid w:val="009700DB"/>
    <w:rsid w:val="00981983"/>
    <w:rsid w:val="00987FEF"/>
    <w:rsid w:val="00991017"/>
    <w:rsid w:val="009A6D0F"/>
    <w:rsid w:val="009D47CD"/>
    <w:rsid w:val="009E0677"/>
    <w:rsid w:val="009F60F7"/>
    <w:rsid w:val="00A102C6"/>
    <w:rsid w:val="00A3104E"/>
    <w:rsid w:val="00A363BA"/>
    <w:rsid w:val="00A4629F"/>
    <w:rsid w:val="00A500C4"/>
    <w:rsid w:val="00A66A7F"/>
    <w:rsid w:val="00A67542"/>
    <w:rsid w:val="00A678BB"/>
    <w:rsid w:val="00A70F9D"/>
    <w:rsid w:val="00A772F9"/>
    <w:rsid w:val="00A8795D"/>
    <w:rsid w:val="00AA65F0"/>
    <w:rsid w:val="00AB23CC"/>
    <w:rsid w:val="00B06ECF"/>
    <w:rsid w:val="00B10D3A"/>
    <w:rsid w:val="00B1156D"/>
    <w:rsid w:val="00B14DD3"/>
    <w:rsid w:val="00B1751A"/>
    <w:rsid w:val="00B23565"/>
    <w:rsid w:val="00B25992"/>
    <w:rsid w:val="00B33977"/>
    <w:rsid w:val="00B46A5D"/>
    <w:rsid w:val="00B55695"/>
    <w:rsid w:val="00B65D26"/>
    <w:rsid w:val="00B65F71"/>
    <w:rsid w:val="00B947E5"/>
    <w:rsid w:val="00BA21C4"/>
    <w:rsid w:val="00BA37E8"/>
    <w:rsid w:val="00BB36F7"/>
    <w:rsid w:val="00BB7359"/>
    <w:rsid w:val="00BD59B3"/>
    <w:rsid w:val="00BE5643"/>
    <w:rsid w:val="00C162E1"/>
    <w:rsid w:val="00C3645D"/>
    <w:rsid w:val="00C4758D"/>
    <w:rsid w:val="00C5762A"/>
    <w:rsid w:val="00C70665"/>
    <w:rsid w:val="00C77294"/>
    <w:rsid w:val="00C836FB"/>
    <w:rsid w:val="00CA5055"/>
    <w:rsid w:val="00CA50D9"/>
    <w:rsid w:val="00CA537F"/>
    <w:rsid w:val="00CB4C07"/>
    <w:rsid w:val="00CC0B2C"/>
    <w:rsid w:val="00CE5EEF"/>
    <w:rsid w:val="00CF433E"/>
    <w:rsid w:val="00D400EF"/>
    <w:rsid w:val="00D45BC0"/>
    <w:rsid w:val="00D539CB"/>
    <w:rsid w:val="00D55F9E"/>
    <w:rsid w:val="00D60861"/>
    <w:rsid w:val="00D82531"/>
    <w:rsid w:val="00D83044"/>
    <w:rsid w:val="00DC0869"/>
    <w:rsid w:val="00DC1955"/>
    <w:rsid w:val="00DD144D"/>
    <w:rsid w:val="00DD2F34"/>
    <w:rsid w:val="00DD5727"/>
    <w:rsid w:val="00DD631E"/>
    <w:rsid w:val="00DD7AB8"/>
    <w:rsid w:val="00DF2403"/>
    <w:rsid w:val="00E07758"/>
    <w:rsid w:val="00E11257"/>
    <w:rsid w:val="00E126DC"/>
    <w:rsid w:val="00E22E42"/>
    <w:rsid w:val="00E24733"/>
    <w:rsid w:val="00E5270E"/>
    <w:rsid w:val="00E60BA9"/>
    <w:rsid w:val="00E8659F"/>
    <w:rsid w:val="00EA09D0"/>
    <w:rsid w:val="00EF5CAA"/>
    <w:rsid w:val="00F02467"/>
    <w:rsid w:val="00F0663C"/>
    <w:rsid w:val="00F1249C"/>
    <w:rsid w:val="00F202C0"/>
    <w:rsid w:val="00F22A26"/>
    <w:rsid w:val="00F337CD"/>
    <w:rsid w:val="00F339CE"/>
    <w:rsid w:val="00F403D0"/>
    <w:rsid w:val="00F54E92"/>
    <w:rsid w:val="00F55F34"/>
    <w:rsid w:val="00F75FA7"/>
    <w:rsid w:val="00FA0D98"/>
    <w:rsid w:val="00FA68A7"/>
    <w:rsid w:val="00FB3701"/>
    <w:rsid w:val="00FC11B9"/>
    <w:rsid w:val="00FC1A60"/>
    <w:rsid w:val="00FC2A92"/>
    <w:rsid w:val="00FF340D"/>
    <w:rsid w:val="00FF4410"/>
    <w:rsid w:val="00FF4B97"/>
    <w:rsid w:val="00FF5D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D68EAA"/>
  <w15:chartTrackingRefBased/>
  <w15:docId w15:val="{751522D7-C8B0-4F14-AAEB-0AA5D59C70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B23C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customXml" Target="../customXml/item4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3A4A0E58EB78A40A0DECFC9ABC2B5C2" ma:contentTypeVersion="8" ma:contentTypeDescription="Create a new document." ma:contentTypeScope="" ma:versionID="3c2f8cd42c7729e02a5895cad0d85f22">
  <xsd:schema xmlns:xsd="http://www.w3.org/2001/XMLSchema" xmlns:xs="http://www.w3.org/2001/XMLSchema" xmlns:p="http://schemas.microsoft.com/office/2006/metadata/properties" xmlns:ns3="2ef7ed54-c5f9-4ee3-861b-32d8c7532f92" targetNamespace="http://schemas.microsoft.com/office/2006/metadata/properties" ma:root="true" ma:fieldsID="bc998834d01430708b23089d1f50cd23" ns3:_="">
    <xsd:import namespace="2ef7ed54-c5f9-4ee3-861b-32d8c7532f9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ef7ed54-c5f9-4ee3-861b-32d8c7532f9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E3A0F86-A030-4B4C-B38E-6466F2EFB3A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562D0E79-76D2-4F54-A269-8F577CAEE9E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ef7ed54-c5f9-4ee3-861b-32d8c7532f9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AF6A0C9-54FF-4700-AF4A-862652888CA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29099E7-7AD1-4301-97BF-BBB0660699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04</Words>
  <Characters>116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ily Watts</dc:creator>
  <cp:keywords/>
  <dc:description/>
  <cp:lastModifiedBy>Dimitar Tenev</cp:lastModifiedBy>
  <cp:revision>2</cp:revision>
  <dcterms:created xsi:type="dcterms:W3CDTF">2019-09-16T09:42:00Z</dcterms:created>
  <dcterms:modified xsi:type="dcterms:W3CDTF">2019-09-16T09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3A4A0E58EB78A40A0DECFC9ABC2B5C2</vt:lpwstr>
  </property>
</Properties>
</file>